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7797" w:type="dxa"/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851"/>
      </w:tblGrid>
      <w:tr w:rsidR="00045F64" w:rsidRPr="00045F64" w:rsidTr="004668D4">
        <w:trPr>
          <w:trHeight w:val="315"/>
        </w:trPr>
        <w:tc>
          <w:tcPr>
            <w:tcW w:w="779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Table S2. Clinicopathologic characteristics of patients with HER2-positive tumors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Variab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E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/P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E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+</w:t>
            </w: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/P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E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/P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E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+</w:t>
            </w: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/PR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Age (years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6 (31-8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4 (39-7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9 (35-6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0 (40-7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188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Follow-up time (median, months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8 (0-7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1 (4-73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5 (3-6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7 (4-6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682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Race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808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Blac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6 (24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 (30.8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3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Whi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3 (66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53.8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7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0 (71.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Othe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 (9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Insurance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475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3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3 (96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3 (100.0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8 (8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4 (10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Grade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075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Undifferentiat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Poorly differentiat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0 (92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1 (84.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9 (9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9 (6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Moderately differentiat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1.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Well differentiat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Unknow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4.6</w:t>
            </w:r>
            <w:r w:rsidRPr="00045F64">
              <w:rPr>
                <w:rFonts w:ascii="MingLiU" w:eastAsia="MingLiU" w:hint="eastAsia"/>
                <w:color w:val="000000"/>
                <w:kern w:val="0"/>
                <w:sz w:val="20"/>
                <w:szCs w:val="20"/>
              </w:rPr>
              <w:t>）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Tumor size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770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T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0 (30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1.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 xml:space="preserve">  T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5 (38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 (46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3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 (35.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T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3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 (28.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T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 (9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3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Unknow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Regional node status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091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9 (6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9 (69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 (5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5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8 (27.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3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 (9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(1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3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7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1.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Unknow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TNM stage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135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I-II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1 (93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0 (76.9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7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3 (92.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IV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4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3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Unknow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Chemotherapy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620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0 (15.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5.4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1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5 (84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1 (84.6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0 (10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2 (85.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Radiotherapy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344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3 (50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9 (69.2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6 (6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 (35.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Y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2 (49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 (30.8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4 (4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9 (64.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Type of surgery (n, 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0.195</w:t>
            </w: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4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 (2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7.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Lumpectom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25 (38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 (23.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1 (1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5 (35.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4668D4" w:rsidRPr="00045F64" w:rsidTr="004668D4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 Mastectom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37 (56.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53.8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7 (70.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8 (57.1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center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045F64" w:rsidRPr="00045F64" w:rsidTr="004668D4">
        <w:trPr>
          <w:trHeight w:val="285"/>
        </w:trPr>
        <w:tc>
          <w:tcPr>
            <w:tcW w:w="779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F64" w:rsidRPr="00045F64" w:rsidRDefault="00045F64" w:rsidP="00045F64">
            <w:pPr>
              <w:widowControl/>
              <w:spacing w:line="480" w:lineRule="auto"/>
              <w:jc w:val="lef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Abbreviations: 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HER2 = h</w:t>
            </w:r>
            <w:r w:rsidRPr="00C37351">
              <w:rPr>
                <w:rFonts w:eastAsia="等线"/>
                <w:color w:val="000000"/>
                <w:kern w:val="0"/>
                <w:sz w:val="20"/>
                <w:szCs w:val="20"/>
              </w:rPr>
              <w:t>uman epidermal growth factor receptor 2;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ER = estrogen recep</w:t>
            </w:r>
            <w:r>
              <w:rPr>
                <w:rFonts w:eastAsia="等线"/>
                <w:color w:val="000000"/>
                <w:kern w:val="0"/>
                <w:sz w:val="20"/>
                <w:szCs w:val="20"/>
              </w:rPr>
              <w:t>tor; PR = progesterone receptor</w:t>
            </w:r>
            <w:r w:rsidRPr="00045F64">
              <w:rPr>
                <w:rFonts w:eastAsia="等线"/>
                <w:color w:val="000000"/>
                <w:kern w:val="0"/>
                <w:sz w:val="20"/>
                <w:szCs w:val="20"/>
              </w:rPr>
              <w:t>.</w:t>
            </w:r>
          </w:p>
        </w:tc>
      </w:tr>
    </w:tbl>
    <w:p w:rsidR="0040602A" w:rsidRPr="00045F64" w:rsidRDefault="0040602A" w:rsidP="00045F64">
      <w:pPr>
        <w:spacing w:line="480" w:lineRule="auto"/>
        <w:rPr>
          <w:sz w:val="20"/>
          <w:szCs w:val="20"/>
        </w:rPr>
      </w:pPr>
    </w:p>
    <w:sectPr w:rsidR="0040602A" w:rsidRPr="00045F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NDc3tDQxsDAwMDFW0lEKTi0uzszPAykwrAUA6YpBlywAAAA="/>
  </w:docVars>
  <w:rsids>
    <w:rsidRoot w:val="00045F64"/>
    <w:rsid w:val="00045F64"/>
    <w:rsid w:val="00244B8E"/>
    <w:rsid w:val="0040602A"/>
    <w:rsid w:val="004668D4"/>
    <w:rsid w:val="00B17A2D"/>
    <w:rsid w:val="00C0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402602-A570-4D42-B535-5CB498BEA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4B8E"/>
    <w:pPr>
      <w:widowControl w:val="0"/>
      <w:jc w:val="both"/>
    </w:pPr>
    <w:rPr>
      <w:rFonts w:ascii="Times New Roman" w:hAnsi="Times New Roman" w:cs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B17A2D"/>
    <w:pPr>
      <w:keepNext/>
      <w:keepLines/>
      <w:spacing w:line="480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B17A2D"/>
    <w:pPr>
      <w:keepNext/>
      <w:keepLines/>
      <w:spacing w:line="240" w:lineRule="exact"/>
      <w:outlineLvl w:val="1"/>
    </w:pPr>
    <w:rPr>
      <w:rFonts w:eastAsiaTheme="majorEastAsia" w:cstheme="majorBidi"/>
      <w:b/>
      <w:bCs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7A2D"/>
    <w:pPr>
      <w:keepNext/>
      <w:keepLines/>
      <w:outlineLvl w:val="2"/>
    </w:pPr>
    <w:rPr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semiHidden/>
    <w:rsid w:val="00B17A2D"/>
    <w:rPr>
      <w:rFonts w:ascii="Times New Roman" w:eastAsiaTheme="majorEastAsia" w:hAnsi="Times New Roman" w:cstheme="majorBidi"/>
      <w:b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B17A2D"/>
    <w:rPr>
      <w:rFonts w:ascii="Times New Roman" w:eastAsia="等线" w:hAnsi="Times New Roman" w:cs="Times New Roman"/>
      <w:b/>
      <w:bCs/>
      <w:kern w:val="44"/>
      <w:sz w:val="32"/>
      <w:szCs w:val="44"/>
    </w:rPr>
  </w:style>
  <w:style w:type="paragraph" w:styleId="a3">
    <w:name w:val="Title"/>
    <w:aliases w:val="标题3"/>
    <w:basedOn w:val="a"/>
    <w:next w:val="a"/>
    <w:link w:val="Char"/>
    <w:uiPriority w:val="10"/>
    <w:qFormat/>
    <w:rsid w:val="00B17A2D"/>
    <w:pPr>
      <w:spacing w:line="240" w:lineRule="exact"/>
      <w:jc w:val="left"/>
      <w:outlineLvl w:val="0"/>
    </w:pPr>
    <w:rPr>
      <w:rFonts w:eastAsia="宋体" w:cstheme="majorBidi"/>
      <w:bCs/>
      <w:szCs w:val="32"/>
    </w:rPr>
  </w:style>
  <w:style w:type="character" w:customStyle="1" w:styleId="Char">
    <w:name w:val="标题 Char"/>
    <w:aliases w:val="标题3 Char"/>
    <w:basedOn w:val="a0"/>
    <w:link w:val="a3"/>
    <w:uiPriority w:val="10"/>
    <w:rsid w:val="00B17A2D"/>
    <w:rPr>
      <w:rFonts w:ascii="Times New Roman" w:eastAsia="宋体" w:hAnsi="Times New Roman" w:cstheme="majorBidi"/>
      <w:bCs/>
      <w:sz w:val="24"/>
      <w:szCs w:val="32"/>
    </w:rPr>
  </w:style>
  <w:style w:type="paragraph" w:styleId="a4">
    <w:name w:val="No Spacing"/>
    <w:aliases w:val="正文-悬挂"/>
    <w:uiPriority w:val="1"/>
    <w:qFormat/>
    <w:rsid w:val="00C06D48"/>
    <w:pPr>
      <w:widowControl w:val="0"/>
      <w:ind w:firstLineChars="200" w:firstLine="200"/>
      <w:jc w:val="both"/>
    </w:pPr>
    <w:rPr>
      <w:rFonts w:ascii="Times New Roman" w:eastAsia="等线" w:hAnsi="Times New Roman" w:cs="Times New Roman"/>
      <w:sz w:val="24"/>
    </w:rPr>
  </w:style>
  <w:style w:type="character" w:customStyle="1" w:styleId="3Char">
    <w:name w:val="标题 3 Char"/>
    <w:basedOn w:val="a0"/>
    <w:link w:val="3"/>
    <w:uiPriority w:val="9"/>
    <w:rsid w:val="00B17A2D"/>
    <w:rPr>
      <w:rFonts w:ascii="Times New Roman" w:eastAsia="等线" w:hAnsi="Times New Roman" w:cs="Times New Roman"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16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8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Hu</dc:creator>
  <cp:keywords/>
  <dc:description/>
  <cp:lastModifiedBy>Jin Hu</cp:lastModifiedBy>
  <cp:revision>2</cp:revision>
  <dcterms:created xsi:type="dcterms:W3CDTF">2020-07-15T14:41:00Z</dcterms:created>
  <dcterms:modified xsi:type="dcterms:W3CDTF">2020-07-15T14:44:00Z</dcterms:modified>
</cp:coreProperties>
</file>